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7a0a29017db4d63c478e37969cf419c2a8c8fe6"/>
    <w:p>
      <w:pPr>
        <w:pStyle w:val="Heading2"/>
      </w:pPr>
      <w:r>
        <w:t xml:space="preserve">Subject: Application for Computer Engineer Internship – Enthusiastic Candidate Eager to Contribute to Sydney's Tech Landscape</w:t>
      </w:r>
    </w:p>
    <w:p>
      <w:pPr>
        <w:pStyle w:val="FirstParagraph"/>
      </w:pPr>
      <w:r>
        <w:t xml:space="preserve">Dear Hiring Manager,</w:t>
      </w:r>
    </w:p>
    <w:p>
      <w:pPr>
        <w:pStyle w:val="BodyText"/>
      </w:pPr>
      <w:r>
        <w:t xml:space="preserve">I am writing with profound enthusiasm to express my strong interest in the Computer Engineer Internship opportunity at [Company Name], as advertised on [Platform where you saw the advertisement - e.g., LinkedIn, University Career Portal]. As a dedicated and technically proficient final-year Computer Engineering student at the University of Technology Sydney (UTS), I am deeply motivated to apply my academic knowledge, practical skills, and passion for innovative technology within Australia’s dynamic tech hub of Sydney. This</w:t>
      </w:r>
      <w:r>
        <w:t xml:space="preserve"> </w:t>
      </w:r>
      <w:r>
        <w:rPr>
          <w:iCs/>
          <w:i/>
        </w:rPr>
        <w:t xml:space="preserve">Internship Application Letter</w:t>
      </w:r>
      <w:r>
        <w:t xml:space="preserve"> </w:t>
      </w:r>
      <w:r>
        <w:t xml:space="preserve">represents my earnest commitment to launching a meaningful career as a</w:t>
      </w:r>
      <w:r>
        <w:t xml:space="preserve"> </w:t>
      </w:r>
      <w:r>
        <w:rPr>
          <w:bCs/>
          <w:b/>
        </w:rPr>
        <w:t xml:space="preserve">Computer Engineer</w:t>
      </w:r>
      <w:r>
        <w:t xml:space="preserve">, specifically within the vibrant ecosystem of</w:t>
      </w:r>
      <w:r>
        <w:t xml:space="preserve"> </w:t>
      </w:r>
      <w:r>
        <w:rPr>
          <w:bCs/>
          <w:b/>
        </w:rPr>
        <w:t xml:space="preserve">Australia Sydney</w:t>
      </w:r>
      <w:r>
        <w:t xml:space="preserve">.</w:t>
      </w:r>
    </w:p>
    <w:p>
      <w:pPr>
        <w:pStyle w:val="BodyText"/>
      </w:pPr>
      <w:r>
        <w:t xml:space="preserve">Sydney’s position as a leading global technology center, anchored by its world-class universities, thriving startup scene in areas like Pyrmont and The Goods Line, and major corporate headquarters including Atlassian and Canva, has long been my professional aspiration. I have closely followed the city’s digital transformation initiatives – from the NSW Government's Digital Identity Platform to cutting-edge AI research at CSIRO’s Data61 Sydney – and am eager to contribute directly to this momentum. My academic journey at UTS has been meticulously designed to prepare me for real-world challenges in systems architecture, software development, and embedded systems design, all within the Australian context.</w:t>
      </w:r>
    </w:p>
    <w:p>
      <w:pPr>
        <w:pStyle w:val="BodyText"/>
      </w:pPr>
      <w:r>
        <w:t xml:space="preserve">During my undergraduate studies focused on Computer Engineering, I have developed a robust technical foundation. I am proficient in core languages including Python (with extensive experience in Django and Flask frameworks), Java (for Android app development), C/C++ (for embedded systems and performance-critical applications), and SQL. My coursework culminated in a significant capstone project: developing an IoT-based smart waste management system for urban environments. This involved designing a low-power sensor network using Raspberry Pi, implementing cloud data processing via AWS IoT Core, and creating a real-time monitoring dashboard – all with sustainability goals aligned with Sydney’s 2030 Climate Action Plan. I meticulously documented the entire lifecycle following ISO 25010 software quality standards, demonstrating my understanding of professional engineering practices critical for</w:t>
      </w:r>
      <w:r>
        <w:t xml:space="preserve"> </w:t>
      </w:r>
      <w:r>
        <w:rPr>
          <w:bCs/>
          <w:b/>
        </w:rPr>
        <w:t xml:space="preserve">Computer Engineer</w:t>
      </w:r>
      <w:r>
        <w:t xml:space="preserve"> </w:t>
      </w:r>
      <w:r>
        <w:t xml:space="preserve">roles in Australia.</w:t>
      </w:r>
    </w:p>
    <w:p>
      <w:pPr>
        <w:pStyle w:val="BodyText"/>
      </w:pPr>
      <w:r>
        <w:t xml:space="preserve">My technical skills extend to essential tools and methodologies prevalent in the Australian tech industry. I am experienced with Git version control, Docker containerization, and Agile/Scrum development processes through multiple group projects. For instance, I collaborated with a cross-functional team (including electrical engineers and UX designers) on a university hackathon project that won 'Most Innovative Solution' for a mobile app addressing Sydney's public transport congestion – directly tackling an urban challenge relevant to the</w:t>
      </w:r>
      <w:r>
        <w:t xml:space="preserve"> </w:t>
      </w:r>
      <w:r>
        <w:rPr>
          <w:bCs/>
          <w:b/>
        </w:rPr>
        <w:t xml:space="preserve">Australia Sydney</w:t>
      </w:r>
      <w:r>
        <w:t xml:space="preserve"> </w:t>
      </w:r>
      <w:r>
        <w:t xml:space="preserve">metropolitan area. This experience solidified my ability to work effectively in diverse, collaborative Australian workplace settings, which I understand values clear communication and teamwork as much as technical skill.</w:t>
      </w:r>
    </w:p>
    <w:p>
      <w:pPr>
        <w:pStyle w:val="BodyText"/>
      </w:pPr>
      <w:r>
        <w:t xml:space="preserve">I am particularly drawn to [Company Name] because of your recent work on [Mention specific project, technology, or value - e.g., "your contribution to the Sydney Digital Health Innovation Hub" or "your commitment to sustainable tech solutions like those in the Green Tech Australia initiative"]. Your focus on [Mention specific aspect] resonates deeply with my own technical interests in [Relevant area: e.g., cloud infrastructure optimization, edge computing for IoT, or ethical AI development]. I am confident that my hands-on experience with similar technologies and my proactive approach to problem-solving would allow me to quickly contribute value to your team. As a Computer Engineer intern, I am eager to apply my skills in [Specific Skill 1: e.g., network configuration], [Specific Skill 2: e.g., algorithm development], and [Specific Skill 3: e.g., system testing] under the mentorship of your experienced engineers within the</w:t>
      </w:r>
      <w:r>
        <w:t xml:space="preserve"> </w:t>
      </w:r>
      <w:r>
        <w:rPr>
          <w:bCs/>
          <w:b/>
        </w:rPr>
        <w:t xml:space="preserve">Australia Sydney</w:t>
      </w:r>
      <w:r>
        <w:t xml:space="preserve"> </w:t>
      </w:r>
      <w:r>
        <w:t xml:space="preserve">tech community.</w:t>
      </w:r>
    </w:p>
    <w:p>
      <w:pPr>
        <w:pStyle w:val="BodyText"/>
      </w:pPr>
      <w:r>
        <w:t xml:space="preserve">Understanding the importance of cultural fit, I have actively engaged with Sydney's tech community beyond academia. I regularly attend meetups hosted by Tech Central and participate in initiatives like Code First: Girls Sydney, fostering connections and staying current with local industry trends. This has provided invaluable insight into Australian workplace culture – one that is collaborative, solution-oriented, and highly regarded for its innovation. I thrive in such an environment where ideas are freely shared, feedback is constructive, and continuous learning is encouraged; traits I know are central to successful teams at companies like [Company Name] operating in</w:t>
      </w:r>
      <w:r>
        <w:t xml:space="preserve"> </w:t>
      </w:r>
      <w:r>
        <w:rPr>
          <w:bCs/>
          <w:b/>
        </w:rPr>
        <w:t xml:space="preserve">Australia Sydney</w:t>
      </w:r>
      <w:r>
        <w:t xml:space="preserve">.</w:t>
      </w:r>
    </w:p>
    <w:p>
      <w:pPr>
        <w:pStyle w:val="BodyText"/>
      </w:pPr>
      <w:r>
        <w:t xml:space="preserve">As a student holding Australian permanent residency (or mention if on student visa with work rights), I am fully eligible to undertake the required internship within Australia and have no restrictions on employment location within Sydney or surrounding regions. I am prepared to commit the full duration of the internship as specified, including any necessary relocation to Sydney for the duration of my placement. My academic schedule is flexible and designed around professional development opportunities.</w:t>
      </w:r>
    </w:p>
    <w:p>
      <w:pPr>
        <w:pStyle w:val="BodyText"/>
      </w:pPr>
      <w:r>
        <w:t xml:space="preserve">My resume, attached for your review, provides further detail on my technical projects, coursework (including relevant subjects like 'Advanced Computer Architecture,' 'Embedded Systems Design,' and 'Software Engineering Practice'), and leadership roles. I am particularly proud of my academic record achieving a 78% average (equivalent to High Distinction) while maintaining active involvement in the UTS Computer Engineering Society, where I co-organized a guest lecture series featuring engineers from Australian tech firms.</w:t>
      </w:r>
    </w:p>
    <w:p>
      <w:pPr>
        <w:pStyle w:val="BodyText"/>
      </w:pPr>
      <w:r>
        <w:t xml:space="preserve">I am incredibly excited about the possibility of contributing to [Company Name]'s mission and growing within Sydney’s exceptional technology sector. The prospect of learning from your team while applying my skills to solve meaningful problems in the heart of Australia's most vibrant city is precisely what I seek as a nascent</w:t>
      </w:r>
      <w:r>
        <w:t xml:space="preserve"> </w:t>
      </w:r>
      <w:r>
        <w:rPr>
          <w:bCs/>
          <w:b/>
        </w:rPr>
        <w:t xml:space="preserve">Computer Engineer</w:t>
      </w:r>
      <w:r>
        <w:t xml:space="preserve">. I am confident that my technical aptitude, proactive attitude, and deep commitment to succeeding within the</w:t>
      </w:r>
      <w:r>
        <w:t xml:space="preserve"> </w:t>
      </w:r>
      <w:r>
        <w:rPr>
          <w:bCs/>
          <w:b/>
        </w:rPr>
        <w:t xml:space="preserve">Australia Sydney</w:t>
      </w:r>
      <w:r>
        <w:t xml:space="preserve"> </w:t>
      </w:r>
      <w:r>
        <w:t xml:space="preserve">tech landscape make me an ideal candidate for this internship.</w:t>
      </w:r>
    </w:p>
    <w:p>
      <w:pPr>
        <w:pStyle w:val="BodyText"/>
      </w:pPr>
      <w:r>
        <w:t xml:space="preserve">I would be honoured to discuss how my skills align with your team's needs in an interview at your earliest convenience. Thank you for considering my application. I am eager to contribute to the innovative spirit that defines Sydney's technology community and look forward to the possibility of joining [Company Name] as a Computer Engineer Inter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06:07:00Z</dcterms:created>
  <dcterms:modified xsi:type="dcterms:W3CDTF">2026-07-13T06:07:00Z</dcterms:modified>
</cp:coreProperties>
</file>

<file path=docProps/custom.xml><?xml version="1.0" encoding="utf-8"?>
<Properties xmlns="http://schemas.openxmlformats.org/officeDocument/2006/custom-properties" xmlns:vt="http://schemas.openxmlformats.org/officeDocument/2006/docPropsVTypes"/>
</file>